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54A1C" w14:textId="77777777" w:rsidR="00943008" w:rsidRP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0070C0"/>
          <w:sz w:val="28"/>
          <w:szCs w:val="28"/>
        </w:rPr>
      </w:pPr>
      <w:r w:rsidRPr="00943008">
        <w:rPr>
          <w:rStyle w:val="Strong"/>
          <w:rFonts w:ascii="Roboto" w:hAnsi="Roboto"/>
          <w:color w:val="0070C0"/>
          <w:sz w:val="28"/>
          <w:szCs w:val="28"/>
        </w:rPr>
        <w:t>Title: Stay Fit at Home: Top 5 Workouts for a Healthy Lifestyle</w:t>
      </w:r>
    </w:p>
    <w:p w14:paraId="3CC8E851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Introduction</w:t>
      </w:r>
    </w:p>
    <w:p w14:paraId="02854498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Are you looking to maintain your fitness routine without going to the gym? Our guide on top home workouts will help you stay fit and lead a healthy lifestyle right from the comfort of your home.</w:t>
      </w:r>
    </w:p>
    <w:p w14:paraId="4DA5348A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Body</w:t>
      </w:r>
    </w:p>
    <w:p w14:paraId="55DD6A40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1. Bodyweight Exercises</w:t>
      </w:r>
    </w:p>
    <w:p w14:paraId="2A41FB1C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Bodyweight exercises such as push-ups, squats, and lunges are fantastic for building strength and endurance. The best part is they require no equipment and can be done anywhere in your home.</w:t>
      </w:r>
    </w:p>
    <w:p w14:paraId="404B1D31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2. Yoga</w:t>
      </w:r>
    </w:p>
    <w:p w14:paraId="1CABA73C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Yoga is an excellent workout for enhancing flexibility, balance, and mental wellness. There are numerous online resources available for beginners to start their yoga journey at home.</w:t>
      </w:r>
    </w:p>
    <w:p w14:paraId="003B78C0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3. High-Intensity Interval Training (HIIT)</w:t>
      </w:r>
    </w:p>
    <w:p w14:paraId="049409F6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HIIT workouts consist of short bursts of intense exercise followed by recovery periods. These workouts are great for burning calories and improving cardiovascular health, making them a popular choice for home workouts.</w:t>
      </w:r>
    </w:p>
    <w:p w14:paraId="3E4EDC4A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4. Pilates</w:t>
      </w:r>
    </w:p>
    <w:p w14:paraId="7265D463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Pilates exercises focus on core strength, flexibility, and overall body awareness. Like yoga, Pilates can be easily done at home with minimal equipment, making it a convenient option for a home workout routine.</w:t>
      </w:r>
    </w:p>
    <w:p w14:paraId="4791DB4A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5. Stretching</w:t>
      </w:r>
    </w:p>
    <w:p w14:paraId="41969381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Never underestimate the power of stretching! Regular stretching exercises can improve flexibility, reduce muscle tension, and enhance overall physical performance. It’s a great way to wind down your workout session.</w:t>
      </w:r>
    </w:p>
    <w:p w14:paraId="48A58BBD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onclusion</w:t>
      </w:r>
    </w:p>
    <w:p w14:paraId="11EE9D44" w14:textId="77777777" w:rsidR="00943008" w:rsidRDefault="00943008" w:rsidP="00943008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With these top home workouts, you can stay fit and lead a healthy lifestyle without stepping foot in a gym. Remember, consistency is key in any fitness routine, so find what you enjoy and stick with it!</w:t>
      </w:r>
    </w:p>
    <w:p w14:paraId="7022ED33" w14:textId="77777777" w:rsidR="003D1366" w:rsidRDefault="003D1366"/>
    <w:sectPr w:rsidR="003D13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NDK0MDe3NDa0MDBQ0lEKTi0uzszPAykwrAUAdU2nBywAAAA="/>
  </w:docVars>
  <w:rsids>
    <w:rsidRoot w:val="00943008"/>
    <w:rsid w:val="00236FD0"/>
    <w:rsid w:val="003D1366"/>
    <w:rsid w:val="007820DF"/>
    <w:rsid w:val="008E0D2B"/>
    <w:rsid w:val="0094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22A95"/>
  <w15:chartTrackingRefBased/>
  <w15:docId w15:val="{A3227FB4-8141-48C5-8E97-DBD68215A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3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94300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7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y Mondal</dc:creator>
  <cp:keywords/>
  <dc:description/>
  <cp:lastModifiedBy>Malay Mondal</cp:lastModifiedBy>
  <cp:revision>1</cp:revision>
  <dcterms:created xsi:type="dcterms:W3CDTF">2023-09-10T04:03:00Z</dcterms:created>
  <dcterms:modified xsi:type="dcterms:W3CDTF">2023-09-10T04:04:00Z</dcterms:modified>
</cp:coreProperties>
</file>